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EBC7F3" w14:textId="75CC91DC" w:rsidR="00EF4841" w:rsidRPr="009C01C5" w:rsidRDefault="006E3215" w:rsidP="00131863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9C01C5">
        <w:rPr>
          <w:rFonts w:ascii="Times New Roman" w:hAnsi="Times New Roman" w:cs="Times New Roman"/>
          <w:sz w:val="32"/>
          <w:szCs w:val="32"/>
          <w:lang w:val="bg-BG"/>
        </w:rPr>
        <w:t xml:space="preserve">Анализ на състоянието на специалистите в областта на здравеопазването на територията на област </w:t>
      </w:r>
      <w:r w:rsidR="00131863">
        <w:rPr>
          <w:rFonts w:ascii="Times New Roman" w:hAnsi="Times New Roman" w:cs="Times New Roman"/>
          <w:sz w:val="32"/>
          <w:szCs w:val="32"/>
          <w:lang w:val="bg-BG"/>
        </w:rPr>
        <w:t>…………...</w:t>
      </w:r>
    </w:p>
    <w:p w14:paraId="2162AFCA" w14:textId="77777777" w:rsidR="009B30CC" w:rsidRDefault="009B30CC" w:rsidP="009451FD">
      <w:pPr>
        <w:rPr>
          <w:lang w:val="bg-BG"/>
        </w:rPr>
      </w:pPr>
    </w:p>
    <w:p w14:paraId="4BDF4AE8" w14:textId="0482724A" w:rsidR="003E046B" w:rsidRDefault="00316D63" w:rsidP="005A4CE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Специфична </w:t>
      </w:r>
      <w:r w:rsidR="004A4444">
        <w:rPr>
          <w:rFonts w:ascii="Times New Roman" w:hAnsi="Times New Roman" w:cs="Times New Roman"/>
          <w:sz w:val="24"/>
          <w:szCs w:val="24"/>
          <w:lang w:val="bg-BG"/>
        </w:rPr>
        <w:t xml:space="preserve">информация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за областта </w:t>
      </w:r>
      <w:r w:rsidR="004A4444">
        <w:rPr>
          <w:rFonts w:ascii="Times New Roman" w:hAnsi="Times New Roman" w:cs="Times New Roman"/>
          <w:sz w:val="24"/>
          <w:szCs w:val="24"/>
          <w:lang w:val="bg-BG"/>
        </w:rPr>
        <w:t>(</w:t>
      </w:r>
      <w:r w:rsidR="00695484">
        <w:rPr>
          <w:rFonts w:ascii="Times New Roman" w:hAnsi="Times New Roman" w:cs="Times New Roman"/>
          <w:sz w:val="24"/>
          <w:szCs w:val="24"/>
          <w:lang w:val="bg-BG"/>
        </w:rPr>
        <w:t>тук</w:t>
      </w:r>
      <w:r w:rsidR="001E4AEA">
        <w:rPr>
          <w:rFonts w:ascii="Times New Roman" w:hAnsi="Times New Roman" w:cs="Times New Roman"/>
          <w:sz w:val="24"/>
          <w:szCs w:val="24"/>
          <w:lang w:val="bg-BG"/>
        </w:rPr>
        <w:t xml:space="preserve"> се посочва</w:t>
      </w:r>
      <w:r w:rsidR="004A4444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4301E3">
        <w:rPr>
          <w:rFonts w:ascii="Times New Roman" w:hAnsi="Times New Roman" w:cs="Times New Roman"/>
          <w:sz w:val="24"/>
          <w:szCs w:val="24"/>
          <w:lang w:val="bg-BG"/>
        </w:rPr>
        <w:t>дали областта</w:t>
      </w:r>
      <w:r w:rsidR="001921DA">
        <w:rPr>
          <w:rFonts w:ascii="Times New Roman" w:hAnsi="Times New Roman" w:cs="Times New Roman"/>
          <w:sz w:val="24"/>
          <w:szCs w:val="24"/>
          <w:lang w:val="bg-BG"/>
        </w:rPr>
        <w:t xml:space="preserve"> има специфика или не</w:t>
      </w:r>
      <w:r w:rsidR="00EB20C3">
        <w:rPr>
          <w:rFonts w:ascii="Times New Roman" w:hAnsi="Times New Roman" w:cs="Times New Roman"/>
          <w:sz w:val="24"/>
          <w:szCs w:val="24"/>
          <w:lang w:val="bg-BG"/>
        </w:rPr>
        <w:t>; информацията следва да е кратка, в рамките на 4-5 изречения</w:t>
      </w:r>
      <w:r w:rsidR="003E046B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7CB6095A" w14:textId="05CD593B" w:rsidR="004A4444" w:rsidRDefault="003E046B" w:rsidP="00341ECD">
      <w:pPr>
        <w:pStyle w:val="ListParagraph"/>
        <w:ind w:left="792"/>
        <w:jc w:val="both"/>
        <w:rPr>
          <w:rFonts w:ascii="Times New Roman" w:hAnsi="Times New Roman" w:cs="Times New Roman"/>
          <w:sz w:val="16"/>
          <w:szCs w:val="16"/>
          <w:lang w:val="bg-BG"/>
        </w:rPr>
      </w:pPr>
      <w:r w:rsidRPr="00BB0332">
        <w:rPr>
          <w:rFonts w:ascii="Times New Roman" w:hAnsi="Times New Roman" w:cs="Times New Roman"/>
          <w:sz w:val="16"/>
          <w:szCs w:val="16"/>
          <w:lang w:val="bg-BG"/>
        </w:rPr>
        <w:t xml:space="preserve">(В този раздел се отбелязва </w:t>
      </w:r>
      <w:r w:rsidR="00624BC3">
        <w:rPr>
          <w:rFonts w:ascii="Times New Roman" w:hAnsi="Times New Roman" w:cs="Times New Roman"/>
          <w:sz w:val="16"/>
          <w:szCs w:val="16"/>
          <w:lang w:val="bg-BG"/>
        </w:rPr>
        <w:t xml:space="preserve">само </w:t>
      </w:r>
      <w:r w:rsidRPr="00BB0332">
        <w:rPr>
          <w:rFonts w:ascii="Times New Roman" w:hAnsi="Times New Roman" w:cs="Times New Roman"/>
          <w:sz w:val="16"/>
          <w:szCs w:val="16"/>
          <w:lang w:val="bg-BG"/>
        </w:rPr>
        <w:t>специфична информация за областта, с което тя се отличава от средното за страната – например: сериозно повишение на населението през летния сезон поради наличието на курорти, обслужване на голям процент пациенти от други области, повишено ниво на травматизъм поради наличие на главен път/определено производство или др., проблеми с достъпността поради лоши пътища и инфраструктура/планински релеф и др., по-висок относителен дял на живеещите в селата в сравнение със страната, по-висока заболевае</w:t>
      </w:r>
      <w:r w:rsidR="008C663B" w:rsidRPr="00BB0332">
        <w:rPr>
          <w:rFonts w:ascii="Times New Roman" w:hAnsi="Times New Roman" w:cs="Times New Roman"/>
          <w:sz w:val="16"/>
          <w:szCs w:val="16"/>
          <w:lang w:val="bg-BG"/>
        </w:rPr>
        <w:t>мост от венерически заболявания и т.н.)</w:t>
      </w:r>
    </w:p>
    <w:p w14:paraId="31E4E2C2" w14:textId="77777777" w:rsidR="00131863" w:rsidRPr="00BB0332" w:rsidRDefault="00131863" w:rsidP="009451FD">
      <w:pPr>
        <w:pStyle w:val="ListParagraph"/>
        <w:ind w:left="792"/>
        <w:rPr>
          <w:rFonts w:ascii="Times New Roman" w:hAnsi="Times New Roman" w:cs="Times New Roman"/>
          <w:sz w:val="16"/>
          <w:szCs w:val="16"/>
          <w:lang w:val="bg-BG"/>
        </w:rPr>
      </w:pPr>
    </w:p>
    <w:p w14:paraId="5A701ADF" w14:textId="184AB9FA" w:rsidR="00D024BC" w:rsidRPr="00131863" w:rsidRDefault="004776D5" w:rsidP="005A4CE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131863">
        <w:rPr>
          <w:rFonts w:ascii="Times New Roman" w:hAnsi="Times New Roman" w:cs="Times New Roman"/>
          <w:sz w:val="24"/>
          <w:szCs w:val="24"/>
          <w:lang w:val="bg-BG"/>
        </w:rPr>
        <w:t xml:space="preserve">Основни аспекти, свързани с броя </w:t>
      </w:r>
      <w:r w:rsidR="009B30CC" w:rsidRPr="00131863">
        <w:rPr>
          <w:rFonts w:ascii="Times New Roman" w:hAnsi="Times New Roman" w:cs="Times New Roman"/>
          <w:sz w:val="24"/>
          <w:szCs w:val="24"/>
          <w:lang w:val="bg-BG"/>
        </w:rPr>
        <w:t>и възрастова</w:t>
      </w:r>
      <w:r w:rsidRPr="00131863">
        <w:rPr>
          <w:rFonts w:ascii="Times New Roman" w:hAnsi="Times New Roman" w:cs="Times New Roman"/>
          <w:sz w:val="24"/>
          <w:szCs w:val="24"/>
          <w:lang w:val="bg-BG"/>
        </w:rPr>
        <w:t>та</w:t>
      </w:r>
      <w:r w:rsidR="009B30CC" w:rsidRPr="00131863">
        <w:rPr>
          <w:rFonts w:ascii="Times New Roman" w:hAnsi="Times New Roman" w:cs="Times New Roman"/>
          <w:sz w:val="24"/>
          <w:szCs w:val="24"/>
          <w:lang w:val="bg-BG"/>
        </w:rPr>
        <w:t xml:space="preserve"> структура на лицата, упражняващи специалност в системата на здравеопазването на територията на областта</w:t>
      </w:r>
    </w:p>
    <w:p w14:paraId="19C3BF05" w14:textId="3850C4D3" w:rsidR="00D024BC" w:rsidRDefault="004755F6" w:rsidP="002650F3">
      <w:pPr>
        <w:pStyle w:val="ListParagraph"/>
        <w:numPr>
          <w:ilvl w:val="1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Специалности </w:t>
      </w:r>
      <w:r>
        <w:rPr>
          <w:rFonts w:ascii="Times New Roman" w:hAnsi="Times New Roman" w:cs="Times New Roman"/>
          <w:sz w:val="24"/>
          <w:szCs w:val="24"/>
          <w:lang w:val="bg-BG"/>
        </w:rPr>
        <w:t>с добра осигуреност със специалисти</w:t>
      </w:r>
      <w:r w:rsidR="005B1F00">
        <w:rPr>
          <w:rFonts w:ascii="Times New Roman" w:hAnsi="Times New Roman" w:cs="Times New Roman"/>
          <w:sz w:val="24"/>
          <w:szCs w:val="24"/>
          <w:lang w:val="bg-BG"/>
        </w:rPr>
        <w:t xml:space="preserve"> (изброяват се)</w:t>
      </w:r>
      <w:r w:rsidR="003C73D5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0583ECC6" w14:textId="3D9BBF60" w:rsidR="00D024BC" w:rsidRDefault="00E82AFD" w:rsidP="002650F3">
      <w:pPr>
        <w:pStyle w:val="ListParagraph"/>
        <w:numPr>
          <w:ilvl w:val="1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Дефицитни за областта специалности</w:t>
      </w:r>
      <w:r w:rsidR="003C73D5">
        <w:rPr>
          <w:rFonts w:ascii="Times New Roman" w:hAnsi="Times New Roman" w:cs="Times New Roman"/>
          <w:sz w:val="24"/>
          <w:szCs w:val="24"/>
          <w:lang w:val="bg-BG"/>
        </w:rPr>
        <w:t xml:space="preserve"> (изброяват се)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311F261F" w14:textId="375609EC" w:rsidR="00E82AFD" w:rsidRDefault="00E82AFD" w:rsidP="002650F3">
      <w:pPr>
        <w:pStyle w:val="ListParagraph"/>
        <w:numPr>
          <w:ilvl w:val="1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Възрастови </w:t>
      </w:r>
      <w:r w:rsidR="009367F8">
        <w:rPr>
          <w:rFonts w:ascii="Times New Roman" w:hAnsi="Times New Roman" w:cs="Times New Roman"/>
          <w:sz w:val="24"/>
          <w:szCs w:val="24"/>
          <w:lang w:val="bg-BG"/>
        </w:rPr>
        <w:t>аспекти</w:t>
      </w:r>
      <w:r w:rsidR="009367F8"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на специалистите на територията на областта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 xml:space="preserve"> (очертават ли се специалности с по-изразено застаряване, налице</w:t>
      </w:r>
      <w:r w:rsidR="00193EBE">
        <w:rPr>
          <w:rFonts w:ascii="Times New Roman" w:hAnsi="Times New Roman" w:cs="Times New Roman"/>
          <w:sz w:val="24"/>
          <w:szCs w:val="24"/>
          <w:lang w:val="bg-BG"/>
        </w:rPr>
        <w:t xml:space="preserve"> ли са специалности с по-благоп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>р</w:t>
      </w:r>
      <w:r w:rsidR="00193EBE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="00656FA1">
        <w:rPr>
          <w:rFonts w:ascii="Times New Roman" w:hAnsi="Times New Roman" w:cs="Times New Roman"/>
          <w:sz w:val="24"/>
          <w:szCs w:val="24"/>
          <w:lang w:val="bg-BG"/>
        </w:rPr>
        <w:t>ятна възрастова структура)</w:t>
      </w:r>
    </w:p>
    <w:p w14:paraId="130643F6" w14:textId="40430129" w:rsidR="009B30CC" w:rsidRPr="00D024BC" w:rsidRDefault="009B30CC" w:rsidP="002650F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>Потребност</w:t>
      </w:r>
      <w:r w:rsidR="00EC6689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от медицински специалисти на територията на областта (</w:t>
      </w:r>
      <w:r w:rsidR="00B264DB">
        <w:rPr>
          <w:rFonts w:ascii="Times New Roman" w:hAnsi="Times New Roman" w:cs="Times New Roman"/>
          <w:sz w:val="24"/>
          <w:szCs w:val="24"/>
          <w:lang w:val="bg-BG"/>
        </w:rPr>
        <w:t xml:space="preserve">кратко описание на </w:t>
      </w:r>
      <w:r w:rsidR="001C0B7F">
        <w:rPr>
          <w:rFonts w:ascii="Times New Roman" w:hAnsi="Times New Roman" w:cs="Times New Roman"/>
          <w:sz w:val="24"/>
          <w:szCs w:val="24"/>
          <w:lang w:val="bg-BG"/>
        </w:rPr>
        <w:t xml:space="preserve">начина на </w:t>
      </w:r>
      <w:r w:rsidR="008173EE">
        <w:rPr>
          <w:rFonts w:ascii="Times New Roman" w:hAnsi="Times New Roman" w:cs="Times New Roman"/>
          <w:sz w:val="24"/>
          <w:szCs w:val="24"/>
          <w:lang w:val="bg-BG"/>
        </w:rPr>
        <w:t xml:space="preserve">изчисление на </w:t>
      </w:r>
      <w:r w:rsidR="00882B4B">
        <w:rPr>
          <w:rFonts w:ascii="Times New Roman" w:hAnsi="Times New Roman" w:cs="Times New Roman"/>
          <w:sz w:val="24"/>
          <w:szCs w:val="24"/>
          <w:lang w:val="bg-BG"/>
        </w:rPr>
        <w:t xml:space="preserve">подадените в табличен вид </w:t>
      </w:r>
      <w:r w:rsidR="008173EE">
        <w:rPr>
          <w:rFonts w:ascii="Times New Roman" w:hAnsi="Times New Roman" w:cs="Times New Roman"/>
          <w:sz w:val="24"/>
          <w:szCs w:val="24"/>
          <w:lang w:val="bg-BG"/>
        </w:rPr>
        <w:t>потребности</w:t>
      </w:r>
      <w:r w:rsidR="00332B14">
        <w:rPr>
          <w:rFonts w:ascii="Times New Roman" w:hAnsi="Times New Roman" w:cs="Times New Roman"/>
          <w:sz w:val="24"/>
          <w:szCs w:val="24"/>
          <w:lang w:val="bg-BG"/>
        </w:rPr>
        <w:t xml:space="preserve"> и при необходимост</w:t>
      </w:r>
      <w:r w:rsidR="008C3962">
        <w:rPr>
          <w:rFonts w:ascii="Times New Roman" w:hAnsi="Times New Roman" w:cs="Times New Roman"/>
          <w:sz w:val="24"/>
          <w:szCs w:val="24"/>
          <w:lang w:val="bg-BG"/>
        </w:rPr>
        <w:t xml:space="preserve"> посочване на допълнителна информация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5639F159" w14:textId="232979D7" w:rsidR="00EF4841" w:rsidRDefault="009B30CC" w:rsidP="002650F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Прогноза за броя на упражняващите специалност и тяхната възраст и </w:t>
      </w:r>
      <w:r w:rsidR="004F1B4C">
        <w:rPr>
          <w:rFonts w:ascii="Times New Roman" w:hAnsi="Times New Roman" w:cs="Times New Roman"/>
          <w:sz w:val="24"/>
          <w:szCs w:val="24"/>
          <w:lang w:val="bg-BG"/>
        </w:rPr>
        <w:t>за потребностите от специалисти</w:t>
      </w:r>
      <w:r w:rsidRPr="00D024BC">
        <w:rPr>
          <w:rFonts w:ascii="Times New Roman" w:hAnsi="Times New Roman" w:cs="Times New Roman"/>
          <w:sz w:val="24"/>
          <w:szCs w:val="24"/>
          <w:lang w:val="bg-BG"/>
        </w:rPr>
        <w:t xml:space="preserve"> през следващите 5 години</w:t>
      </w:r>
      <w:r w:rsidR="00725E3A">
        <w:rPr>
          <w:rFonts w:ascii="Times New Roman" w:hAnsi="Times New Roman" w:cs="Times New Roman"/>
          <w:sz w:val="24"/>
          <w:szCs w:val="24"/>
          <w:lang w:val="bg-BG"/>
        </w:rPr>
        <w:t xml:space="preserve"> (кратка текстова част, очертаваща основните тенденции</w:t>
      </w:r>
      <w:r w:rsidR="007C56E5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0933F950" w14:textId="5EBFE090" w:rsidR="006072B5" w:rsidRPr="00B94B88" w:rsidRDefault="006072B5" w:rsidP="006072B5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B94B88">
        <w:rPr>
          <w:rFonts w:ascii="Times New Roman" w:hAnsi="Times New Roman" w:cs="Times New Roman"/>
          <w:b/>
          <w:sz w:val="24"/>
          <w:szCs w:val="24"/>
          <w:lang w:val="bg-BG"/>
        </w:rPr>
        <w:t>Приложения:</w:t>
      </w:r>
    </w:p>
    <w:p w14:paraId="0216CFCE" w14:textId="446E3E16" w:rsidR="006072B5" w:rsidRDefault="006072B5" w:rsidP="006072B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Приложение № 1</w:t>
      </w:r>
      <w:r w:rsidR="007F2987">
        <w:rPr>
          <w:rFonts w:ascii="Times New Roman" w:hAnsi="Times New Roman" w:cs="Times New Roman"/>
          <w:sz w:val="24"/>
          <w:szCs w:val="24"/>
          <w:lang w:val="bg-BG"/>
        </w:rPr>
        <w:t xml:space="preserve"> – информация за броя специалисти</w:t>
      </w:r>
      <w:r w:rsidR="00606C48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7F2987">
        <w:rPr>
          <w:rFonts w:ascii="Times New Roman" w:hAnsi="Times New Roman" w:cs="Times New Roman"/>
          <w:sz w:val="24"/>
          <w:szCs w:val="24"/>
          <w:lang w:val="bg-BG"/>
        </w:rPr>
        <w:t xml:space="preserve"> възрастовата им структура</w:t>
      </w:r>
      <w:r w:rsidR="00EA29FE">
        <w:rPr>
          <w:rFonts w:ascii="Times New Roman" w:hAnsi="Times New Roman" w:cs="Times New Roman"/>
          <w:sz w:val="24"/>
          <w:szCs w:val="24"/>
          <w:lang w:val="bg-BG"/>
        </w:rPr>
        <w:t xml:space="preserve">, осигуреността </w:t>
      </w:r>
      <w:bookmarkStart w:id="0" w:name="_GoBack"/>
      <w:bookmarkEnd w:id="0"/>
      <w:r w:rsidR="00EA29FE">
        <w:rPr>
          <w:rFonts w:ascii="Times New Roman" w:hAnsi="Times New Roman" w:cs="Times New Roman"/>
          <w:sz w:val="24"/>
          <w:szCs w:val="24"/>
          <w:lang w:val="bg-BG"/>
        </w:rPr>
        <w:t>и потребностите от специалисти</w:t>
      </w:r>
      <w:r w:rsidR="00606C48" w:rsidRPr="00606C48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606C48">
        <w:rPr>
          <w:rFonts w:ascii="Times New Roman" w:hAnsi="Times New Roman" w:cs="Times New Roman"/>
          <w:sz w:val="24"/>
          <w:szCs w:val="24"/>
          <w:lang w:val="bg-BG"/>
        </w:rPr>
        <w:t>в областта</w:t>
      </w:r>
    </w:p>
    <w:p w14:paraId="38AD95BF" w14:textId="4B77AE05" w:rsidR="006072B5" w:rsidRPr="006072B5" w:rsidRDefault="006072B5" w:rsidP="006072B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Приложение № 2</w:t>
      </w:r>
      <w:r w:rsidR="00CA3408">
        <w:rPr>
          <w:rFonts w:ascii="Times New Roman" w:hAnsi="Times New Roman" w:cs="Times New Roman"/>
          <w:sz w:val="24"/>
          <w:szCs w:val="24"/>
          <w:lang w:val="bg-BG"/>
        </w:rPr>
        <w:t xml:space="preserve"> – информация за териториалното разпределение на </w:t>
      </w:r>
      <w:r w:rsidR="00D91844">
        <w:rPr>
          <w:rFonts w:ascii="Times New Roman" w:hAnsi="Times New Roman" w:cs="Times New Roman"/>
          <w:sz w:val="24"/>
          <w:szCs w:val="24"/>
          <w:lang w:val="bg-BG"/>
        </w:rPr>
        <w:t xml:space="preserve">лечебните заведения и </w:t>
      </w:r>
      <w:r w:rsidR="00AA1409">
        <w:rPr>
          <w:rFonts w:ascii="Times New Roman" w:hAnsi="Times New Roman" w:cs="Times New Roman"/>
          <w:sz w:val="24"/>
          <w:szCs w:val="24"/>
          <w:lang w:val="bg-BG"/>
        </w:rPr>
        <w:t>на специалистите в областта</w:t>
      </w:r>
    </w:p>
    <w:sectPr w:rsidR="006072B5" w:rsidRPr="00607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11CE6"/>
    <w:multiLevelType w:val="multilevel"/>
    <w:tmpl w:val="B47C9B24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" w15:restartNumberingAfterBreak="0">
    <w:nsid w:val="171A6C90"/>
    <w:multiLevelType w:val="hybridMultilevel"/>
    <w:tmpl w:val="1220D88E"/>
    <w:lvl w:ilvl="0" w:tplc="99C6AC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C0581"/>
    <w:multiLevelType w:val="hybridMultilevel"/>
    <w:tmpl w:val="DD1E8640"/>
    <w:lvl w:ilvl="0" w:tplc="A628F8EA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0675D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2E31EE5"/>
    <w:multiLevelType w:val="hybridMultilevel"/>
    <w:tmpl w:val="161C9C46"/>
    <w:lvl w:ilvl="0" w:tplc="9864C9EC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235EF4"/>
    <w:multiLevelType w:val="multilevel"/>
    <w:tmpl w:val="1BEC91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E6C2D65"/>
    <w:multiLevelType w:val="hybridMultilevel"/>
    <w:tmpl w:val="8A382188"/>
    <w:lvl w:ilvl="0" w:tplc="C750FE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421CB"/>
    <w:multiLevelType w:val="multilevel"/>
    <w:tmpl w:val="23E8F19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3CA5387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8AE66FA"/>
    <w:multiLevelType w:val="multilevel"/>
    <w:tmpl w:val="A5D6AC0C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0" w15:restartNumberingAfterBreak="0">
    <w:nsid w:val="672543C8"/>
    <w:multiLevelType w:val="hybridMultilevel"/>
    <w:tmpl w:val="2A7E9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41AF0"/>
    <w:multiLevelType w:val="multilevel"/>
    <w:tmpl w:val="478AC5F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9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4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320" w:hanging="2160"/>
      </w:pPr>
      <w:rPr>
        <w:rFonts w:hint="default"/>
      </w:rPr>
    </w:lvl>
  </w:abstractNum>
  <w:abstractNum w:abstractNumId="12" w15:restartNumberingAfterBreak="0">
    <w:nsid w:val="6FBD084C"/>
    <w:multiLevelType w:val="multilevel"/>
    <w:tmpl w:val="F820A49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560" w:hanging="2160"/>
      </w:pPr>
      <w:rPr>
        <w:rFonts w:hint="default"/>
      </w:rPr>
    </w:lvl>
  </w:abstractNum>
  <w:abstractNum w:abstractNumId="13" w15:restartNumberingAfterBreak="0">
    <w:nsid w:val="71B04FDE"/>
    <w:multiLevelType w:val="hybridMultilevel"/>
    <w:tmpl w:val="E3DE3A66"/>
    <w:lvl w:ilvl="0" w:tplc="7B70EB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101AA1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EBB18BC"/>
    <w:multiLevelType w:val="hybridMultilevel"/>
    <w:tmpl w:val="478E7E36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3"/>
  </w:num>
  <w:num w:numId="4">
    <w:abstractNumId w:val="10"/>
  </w:num>
  <w:num w:numId="5">
    <w:abstractNumId w:val="6"/>
  </w:num>
  <w:num w:numId="6">
    <w:abstractNumId w:val="8"/>
  </w:num>
  <w:num w:numId="7">
    <w:abstractNumId w:val="9"/>
  </w:num>
  <w:num w:numId="8">
    <w:abstractNumId w:val="11"/>
  </w:num>
  <w:num w:numId="9">
    <w:abstractNumId w:val="4"/>
  </w:num>
  <w:num w:numId="10">
    <w:abstractNumId w:val="15"/>
  </w:num>
  <w:num w:numId="11">
    <w:abstractNumId w:val="5"/>
  </w:num>
  <w:num w:numId="12">
    <w:abstractNumId w:val="3"/>
  </w:num>
  <w:num w:numId="13">
    <w:abstractNumId w:val="7"/>
  </w:num>
  <w:num w:numId="14">
    <w:abstractNumId w:val="12"/>
  </w:num>
  <w:num w:numId="15">
    <w:abstractNumId w:val="1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bU0N7Q0Nzc2NzdQ0lEKTi0uzszPAykwrAUAAHNvECwAAAA="/>
  </w:docVars>
  <w:rsids>
    <w:rsidRoot w:val="00EF4841"/>
    <w:rsid w:val="00004C8D"/>
    <w:rsid w:val="000B6A9D"/>
    <w:rsid w:val="00123CA9"/>
    <w:rsid w:val="00131863"/>
    <w:rsid w:val="00161476"/>
    <w:rsid w:val="001921DA"/>
    <w:rsid w:val="00193EBE"/>
    <w:rsid w:val="001C0B7F"/>
    <w:rsid w:val="001E4AEA"/>
    <w:rsid w:val="002049E9"/>
    <w:rsid w:val="002650F3"/>
    <w:rsid w:val="0027459E"/>
    <w:rsid w:val="002A5D6D"/>
    <w:rsid w:val="003151CD"/>
    <w:rsid w:val="00316D63"/>
    <w:rsid w:val="00332B14"/>
    <w:rsid w:val="003351F3"/>
    <w:rsid w:val="00341ECD"/>
    <w:rsid w:val="003C73D5"/>
    <w:rsid w:val="003E046B"/>
    <w:rsid w:val="003F61D3"/>
    <w:rsid w:val="00414513"/>
    <w:rsid w:val="004301E3"/>
    <w:rsid w:val="0047263D"/>
    <w:rsid w:val="004755F6"/>
    <w:rsid w:val="004776D5"/>
    <w:rsid w:val="004A4444"/>
    <w:rsid w:val="004B4BEB"/>
    <w:rsid w:val="004F1B4C"/>
    <w:rsid w:val="005A4CE3"/>
    <w:rsid w:val="005B1F00"/>
    <w:rsid w:val="005F3B18"/>
    <w:rsid w:val="006065D5"/>
    <w:rsid w:val="00606C48"/>
    <w:rsid w:val="006072B5"/>
    <w:rsid w:val="00624BC3"/>
    <w:rsid w:val="00656FA1"/>
    <w:rsid w:val="00665D92"/>
    <w:rsid w:val="00677BD0"/>
    <w:rsid w:val="00695484"/>
    <w:rsid w:val="006E3215"/>
    <w:rsid w:val="00702F0F"/>
    <w:rsid w:val="00714CC7"/>
    <w:rsid w:val="00725E3A"/>
    <w:rsid w:val="00773E7E"/>
    <w:rsid w:val="007C56E5"/>
    <w:rsid w:val="007F2987"/>
    <w:rsid w:val="008173EE"/>
    <w:rsid w:val="0082131D"/>
    <w:rsid w:val="008772A7"/>
    <w:rsid w:val="00882B4B"/>
    <w:rsid w:val="008C3962"/>
    <w:rsid w:val="008C5C5B"/>
    <w:rsid w:val="008C663B"/>
    <w:rsid w:val="009367F8"/>
    <w:rsid w:val="009451FD"/>
    <w:rsid w:val="009772E8"/>
    <w:rsid w:val="009B30CC"/>
    <w:rsid w:val="009C01C5"/>
    <w:rsid w:val="009E10FF"/>
    <w:rsid w:val="00A056CF"/>
    <w:rsid w:val="00A44102"/>
    <w:rsid w:val="00A530E3"/>
    <w:rsid w:val="00A76D4A"/>
    <w:rsid w:val="00AA1409"/>
    <w:rsid w:val="00AE7218"/>
    <w:rsid w:val="00B264DB"/>
    <w:rsid w:val="00B94B88"/>
    <w:rsid w:val="00BA065B"/>
    <w:rsid w:val="00BB0332"/>
    <w:rsid w:val="00BF35B7"/>
    <w:rsid w:val="00C27206"/>
    <w:rsid w:val="00C32274"/>
    <w:rsid w:val="00C3263C"/>
    <w:rsid w:val="00CA3408"/>
    <w:rsid w:val="00CF2557"/>
    <w:rsid w:val="00D024BC"/>
    <w:rsid w:val="00D91844"/>
    <w:rsid w:val="00DC7270"/>
    <w:rsid w:val="00E02C14"/>
    <w:rsid w:val="00E37CAE"/>
    <w:rsid w:val="00E613D3"/>
    <w:rsid w:val="00E82AFD"/>
    <w:rsid w:val="00E915E3"/>
    <w:rsid w:val="00EA29FE"/>
    <w:rsid w:val="00EB20C3"/>
    <w:rsid w:val="00EC2F39"/>
    <w:rsid w:val="00EC6689"/>
    <w:rsid w:val="00EF4841"/>
    <w:rsid w:val="00F72F30"/>
    <w:rsid w:val="00F9044D"/>
    <w:rsid w:val="00FA5352"/>
    <w:rsid w:val="00FD7E82"/>
    <w:rsid w:val="00FF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0D02E"/>
  <w15:chartTrackingRefBased/>
  <w15:docId w15:val="{7CAE27D0-EFAC-4427-84AF-E276D8B5C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32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F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F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F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F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FA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322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14C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1BB74-F5B0-42E0-937A-7BE74DD04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jda Novoselska</dc:creator>
  <cp:keywords/>
  <dc:description/>
  <cp:lastModifiedBy>Iskra Koleva</cp:lastModifiedBy>
  <cp:revision>33</cp:revision>
  <dcterms:created xsi:type="dcterms:W3CDTF">2022-05-13T11:50:00Z</dcterms:created>
  <dcterms:modified xsi:type="dcterms:W3CDTF">2022-05-13T12:18:00Z</dcterms:modified>
</cp:coreProperties>
</file>